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969F3" w14:textId="77777777" w:rsidR="00DF6882" w:rsidRDefault="00DF6882" w:rsidP="00184EB9"/>
    <w:p w14:paraId="307ED754" w14:textId="5CB23412" w:rsidR="005730C0" w:rsidRDefault="00A7644A" w:rsidP="00A7644A">
      <w:pPr>
        <w:pStyle w:val="Title"/>
      </w:pPr>
      <w:r w:rsidRPr="00A7644A">
        <w:t>QI Basics</w:t>
      </w:r>
    </w:p>
    <w:p w14:paraId="039E9A95" w14:textId="64C297EA" w:rsidR="00A7644A" w:rsidRPr="00A7644A" w:rsidRDefault="00836414" w:rsidP="00836414">
      <w:pPr>
        <w:jc w:val="center"/>
      </w:pPr>
      <w:r w:rsidRPr="00836414">
        <w:rPr>
          <w:rFonts w:ascii="Arial" w:hAnsi="Arial" w:cs="Arial"/>
          <w:b/>
          <w:bCs/>
          <w:color w:val="000000"/>
          <w:kern w:val="36"/>
          <w:sz w:val="32"/>
          <w:szCs w:val="32"/>
        </w:rPr>
        <w:t>PICK Prioritization Matrix</w:t>
      </w:r>
    </w:p>
    <w:p w14:paraId="5D7CBFDB" w14:textId="77777777" w:rsidR="00A7644A" w:rsidRPr="00A7644A" w:rsidRDefault="00A7644A" w:rsidP="00A7644A"/>
    <w:p w14:paraId="4C93C15E" w14:textId="013AF670" w:rsidR="00836414" w:rsidRDefault="00184EB9" w:rsidP="00CF73E8">
      <w:pPr>
        <w:pStyle w:val="BodyText"/>
        <w:spacing w:after="0"/>
      </w:pPr>
      <w:r w:rsidRPr="002D425B">
        <w:rPr>
          <w:rFonts w:eastAsiaTheme="minorHAnsi"/>
          <w:color w:val="000000" w:themeColor="text1"/>
          <w:sz w:val="24"/>
        </w:rPr>
        <w:t>The PICK</w:t>
      </w:r>
      <w:r w:rsidR="00836414" w:rsidRPr="002D425B">
        <w:rPr>
          <w:rFonts w:eastAsiaTheme="minorHAnsi"/>
          <w:color w:val="000000" w:themeColor="text1"/>
          <w:sz w:val="24"/>
        </w:rPr>
        <w:t xml:space="preserve"> (Possible – Implement – Challenge –</w:t>
      </w:r>
      <w:r w:rsidR="00CF73E8">
        <w:rPr>
          <w:rFonts w:eastAsiaTheme="minorHAnsi"/>
          <w:color w:val="000000" w:themeColor="text1"/>
          <w:sz w:val="24"/>
        </w:rPr>
        <w:t xml:space="preserve"> </w:t>
      </w:r>
      <w:r w:rsidR="004204BE">
        <w:rPr>
          <w:rFonts w:eastAsiaTheme="minorHAnsi"/>
          <w:color w:val="000000" w:themeColor="text1"/>
          <w:sz w:val="24"/>
        </w:rPr>
        <w:t>K</w:t>
      </w:r>
      <w:r w:rsidR="00836414">
        <w:rPr>
          <w:rFonts w:eastAsiaTheme="minorHAnsi"/>
          <w:color w:val="000000" w:themeColor="text1"/>
          <w:sz w:val="24"/>
        </w:rPr>
        <w:t xml:space="preserve">ill) </w:t>
      </w:r>
      <w:r w:rsidR="00836414" w:rsidRPr="002D425B">
        <w:rPr>
          <w:rFonts w:eastAsiaTheme="minorHAnsi"/>
          <w:color w:val="000000" w:themeColor="text1"/>
          <w:sz w:val="24"/>
        </w:rPr>
        <w:t>Prioritization Matrix is a Lean Six Sigma tool to help prioritize work that your quality improvement (QI) team should undertake</w:t>
      </w:r>
      <w:r w:rsidR="004204BE">
        <w:rPr>
          <w:rFonts w:eastAsiaTheme="minorHAnsi"/>
          <w:color w:val="000000" w:themeColor="text1"/>
          <w:sz w:val="24"/>
        </w:rPr>
        <w:t>. This tool uses</w:t>
      </w:r>
      <w:r w:rsidR="00836414" w:rsidRPr="002D425B">
        <w:rPr>
          <w:rFonts w:eastAsiaTheme="minorHAnsi"/>
          <w:color w:val="000000" w:themeColor="text1"/>
          <w:sz w:val="24"/>
        </w:rPr>
        <w:t xml:space="preserve"> a quadrant </w:t>
      </w:r>
      <w:r w:rsidR="00836414">
        <w:rPr>
          <w:rFonts w:eastAsiaTheme="minorHAnsi"/>
          <w:color w:val="000000" w:themeColor="text1"/>
          <w:sz w:val="24"/>
        </w:rPr>
        <w:t xml:space="preserve">system </w:t>
      </w:r>
      <w:r w:rsidR="00CF73E8">
        <w:rPr>
          <w:rFonts w:eastAsiaTheme="minorHAnsi"/>
          <w:color w:val="000000" w:themeColor="text1"/>
          <w:sz w:val="24"/>
        </w:rPr>
        <w:t>corresponding to the “PICK” acronym and places ideas in the four</w:t>
      </w:r>
      <w:r w:rsidR="004204BE">
        <w:rPr>
          <w:rFonts w:eastAsiaTheme="minorHAnsi"/>
          <w:color w:val="000000" w:themeColor="text1"/>
          <w:sz w:val="24"/>
        </w:rPr>
        <w:t xml:space="preserve"> </w:t>
      </w:r>
      <w:r w:rsidR="00330303">
        <w:rPr>
          <w:rFonts w:eastAsiaTheme="minorHAnsi"/>
          <w:color w:val="000000" w:themeColor="text1"/>
          <w:sz w:val="24"/>
        </w:rPr>
        <w:t>categories.</w:t>
      </w:r>
      <w:r w:rsidR="00836414">
        <w:rPr>
          <w:rFonts w:eastAsiaTheme="minorHAnsi"/>
          <w:color w:val="000000" w:themeColor="text1"/>
          <w:sz w:val="24"/>
        </w:rPr>
        <w:t xml:space="preserve"> </w:t>
      </w:r>
      <w:r w:rsidR="00836414" w:rsidRPr="002D425B">
        <w:rPr>
          <w:rFonts w:eastAsiaTheme="minorHAnsi"/>
          <w:color w:val="000000" w:themeColor="text1"/>
          <w:sz w:val="24"/>
        </w:rPr>
        <w:t>It will help you to prioritize multiple project options by considering and comparing the payoff and difficulty of implementing each one.</w:t>
      </w:r>
    </w:p>
    <w:p w14:paraId="1BD5F22F" w14:textId="77777777" w:rsidR="00A7644A" w:rsidRDefault="00A7644A" w:rsidP="00A7644A"/>
    <w:p w14:paraId="4260E1E4" w14:textId="77777777" w:rsidR="00A7644A" w:rsidRPr="00140296" w:rsidRDefault="00A7644A" w:rsidP="00A7644A">
      <w:pPr>
        <w:pStyle w:val="Heading2"/>
      </w:pPr>
      <w:r w:rsidRPr="00140296">
        <w:t xml:space="preserve">How to Use </w:t>
      </w:r>
      <w:r w:rsidRPr="00140296">
        <w:tab/>
      </w:r>
    </w:p>
    <w:p w14:paraId="4B6DB8CF" w14:textId="06C31072" w:rsidR="006E32D9" w:rsidRDefault="00836414" w:rsidP="006E32D9">
      <w:r w:rsidRPr="00836414">
        <w:t>The project team should complete this tool</w:t>
      </w:r>
      <w:r w:rsidR="004204BE">
        <w:t xml:space="preserve"> as a group, in person</w:t>
      </w:r>
      <w:r w:rsidR="00CF73E8">
        <w:t>,</w:t>
      </w:r>
      <w:r w:rsidR="004204BE">
        <w:t xml:space="preserve"> or virtually</w:t>
      </w:r>
      <w:r w:rsidRPr="00836414">
        <w:t xml:space="preserve">. </w:t>
      </w:r>
    </w:p>
    <w:p w14:paraId="067236C4" w14:textId="77777777" w:rsidR="00836414" w:rsidRDefault="00836414" w:rsidP="006E32D9"/>
    <w:p w14:paraId="20D1030B" w14:textId="35A75916" w:rsidR="00836414" w:rsidRDefault="00836414" w:rsidP="00836414">
      <w:pPr>
        <w:pStyle w:val="ListParagraph"/>
        <w:numPr>
          <w:ilvl w:val="0"/>
          <w:numId w:val="14"/>
        </w:numPr>
      </w:pPr>
      <w:r>
        <w:t xml:space="preserve">The first step is to </w:t>
      </w:r>
      <w:r w:rsidR="004204BE">
        <w:t>brainstorm</w:t>
      </w:r>
      <w:r>
        <w:t xml:space="preserve"> possible projects or improvement ideas</w:t>
      </w:r>
      <w:r w:rsidR="004204BE">
        <w:t>.</w:t>
      </w:r>
      <w:r>
        <w:t xml:space="preserve"> </w:t>
      </w:r>
      <w:r w:rsidR="004204BE">
        <w:t>You might r</w:t>
      </w:r>
      <w:r>
        <w:t xml:space="preserve">estrict the list as needed according to some </w:t>
      </w:r>
      <w:r w:rsidR="00CF73E8">
        <w:t>scope or constraint</w:t>
      </w:r>
      <w:r>
        <w:t xml:space="preserve"> specific to your organization’s quality goals. </w:t>
      </w:r>
    </w:p>
    <w:p w14:paraId="74C936D7" w14:textId="77777777" w:rsidR="00836414" w:rsidRDefault="00836414" w:rsidP="00836414"/>
    <w:p w14:paraId="41849FB2" w14:textId="7AE9C220" w:rsidR="00836414" w:rsidRDefault="00836414" w:rsidP="00836414">
      <w:r>
        <w:t xml:space="preserve">Note – This tool and process can be used at various times throughout quality improvement initiatives. A leadership team could use this to help determine which projects to pursue, and a QI team could, for example, use it to determine which improvement ideas to implement within a given project. </w:t>
      </w:r>
    </w:p>
    <w:p w14:paraId="49FB4B10" w14:textId="0659A56E" w:rsidR="00836414" w:rsidRDefault="00836414"/>
    <w:p w14:paraId="2EFED55C" w14:textId="5458BD2A" w:rsidR="00836414" w:rsidRDefault="00836414" w:rsidP="00836414">
      <w:pPr>
        <w:pStyle w:val="ListParagraph"/>
        <w:numPr>
          <w:ilvl w:val="0"/>
          <w:numId w:val="14"/>
        </w:numPr>
      </w:pPr>
      <w:r>
        <w:t>Next, draw the PICK matrix</w:t>
      </w:r>
      <w:r w:rsidR="00CF73E8">
        <w:t>,</w:t>
      </w:r>
      <w:r>
        <w:t xml:space="preserve"> as shown below. You might use a whiteboard or other method to record and position your ideas on the chart. </w:t>
      </w:r>
    </w:p>
    <w:p w14:paraId="2A3BA5CB" w14:textId="6F70FA9B" w:rsidR="00836414" w:rsidRDefault="004047DC" w:rsidP="00CF73E8">
      <w:pPr>
        <w:jc w:val="center"/>
      </w:pPr>
      <w:r w:rsidRPr="004047DC">
        <w:t xml:space="preserve"> </w:t>
      </w:r>
      <w:r>
        <w:rPr>
          <w:noProof/>
        </w:rPr>
        <w:drawing>
          <wp:inline distT="0" distB="0" distL="0" distR="0" wp14:anchorId="7B456D77" wp14:editId="4AB607DC">
            <wp:extent cx="5558542" cy="3784216"/>
            <wp:effectExtent l="0" t="0" r="0" b="1905"/>
            <wp:docPr id="140" name="Picture 140" descr="A white grid with blue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 descr="A white grid with blue and red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542" cy="378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1682B" w14:textId="77777777" w:rsidR="00836414" w:rsidRDefault="00836414"/>
    <w:p w14:paraId="4E0CDEA9" w14:textId="77777777" w:rsidR="00184EB9" w:rsidRDefault="00184EB9" w:rsidP="00836414">
      <w:pPr>
        <w:pStyle w:val="ListParagraph"/>
        <w:numPr>
          <w:ilvl w:val="0"/>
          <w:numId w:val="14"/>
        </w:numPr>
        <w:sectPr w:rsidR="00184EB9" w:rsidSect="00184EB9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267" w:header="720" w:footer="0" w:gutter="0"/>
          <w:cols w:space="720"/>
          <w:titlePg/>
          <w:docGrid w:linePitch="360"/>
        </w:sectPr>
      </w:pPr>
    </w:p>
    <w:p w14:paraId="475545CF" w14:textId="5D971BF4" w:rsidR="00836414" w:rsidRPr="002D425B" w:rsidRDefault="00836414" w:rsidP="00836414">
      <w:pPr>
        <w:pStyle w:val="ListParagraph"/>
        <w:numPr>
          <w:ilvl w:val="0"/>
          <w:numId w:val="14"/>
        </w:numPr>
      </w:pPr>
      <w:r>
        <w:t xml:space="preserve">The team should discuss each idea raised and determine which quadrant the idea should be placed in. </w:t>
      </w:r>
      <w:r w:rsidR="00CF73E8">
        <w:t>Determine</w:t>
      </w:r>
      <w:r>
        <w:t xml:space="preserve"> where each idea is placed on the PICK chart by</w:t>
      </w:r>
      <w:r w:rsidRPr="002D425B">
        <w:t xml:space="preserve"> considering the diff</w:t>
      </w:r>
      <w:r>
        <w:t>ic</w:t>
      </w:r>
      <w:r w:rsidRPr="002D425B">
        <w:t xml:space="preserve">ulty of implementing (easy to hard along the bottom) and the </w:t>
      </w:r>
      <w:r w:rsidR="00CF73E8">
        <w:t>payoff level</w:t>
      </w:r>
      <w:r>
        <w:t xml:space="preserve"> or impact</w:t>
      </w:r>
      <w:r w:rsidRPr="002D425B">
        <w:t xml:space="preserve"> (low to high along the side). Some factors to consider during this discussion include cost, time, staff availability, staff buy-in, leadership support, alignment with strategic goals, patient outcomes, patient satisfaction, available data, and sustainability. Your team may identify other factors to consider.</w:t>
      </w:r>
    </w:p>
    <w:p w14:paraId="2D64028C" w14:textId="77777777" w:rsidR="00836414" w:rsidRPr="002D425B" w:rsidRDefault="00836414" w:rsidP="00836414"/>
    <w:p w14:paraId="70C2815C" w14:textId="0F459DBC" w:rsidR="00836414" w:rsidRDefault="00836414" w:rsidP="00836414">
      <w:pPr>
        <w:pStyle w:val="ListParagraph"/>
        <w:numPr>
          <w:ilvl w:val="0"/>
          <w:numId w:val="14"/>
        </w:numPr>
        <w:spacing w:after="200" w:line="276" w:lineRule="auto"/>
      </w:pPr>
      <w:r>
        <w:t xml:space="preserve">The team should review and discuss the potential ideas in the four categories. </w:t>
      </w:r>
    </w:p>
    <w:p w14:paraId="7D4A9652" w14:textId="1B881369" w:rsidR="00836414" w:rsidRPr="009A1A8C" w:rsidRDefault="00836414" w:rsidP="00836414">
      <w:pPr>
        <w:shd w:val="clear" w:color="auto" w:fill="FFFFFF"/>
        <w:spacing w:before="100" w:beforeAutospacing="1" w:after="100" w:afterAutospacing="1"/>
        <w:ind w:left="720"/>
      </w:pPr>
      <w:r w:rsidRPr="009A1A8C">
        <w:rPr>
          <w:b/>
          <w:bCs/>
        </w:rPr>
        <w:t>Possible</w:t>
      </w:r>
      <w:r w:rsidRPr="009A1A8C">
        <w:t xml:space="preserve"> – Low Payoff, easy to do – Useful for getting </w:t>
      </w:r>
      <w:r w:rsidR="00CF73E8">
        <w:t>momentum behind improvements by immediately solving some simple problems</w:t>
      </w:r>
      <w:r w:rsidRPr="009A1A8C">
        <w:t xml:space="preserve">. The risk is also low with these ideas, so </w:t>
      </w:r>
      <w:r w:rsidR="00CF73E8">
        <w:t>little effort is wasted on them if they don’t work out</w:t>
      </w:r>
      <w:r w:rsidRPr="009A1A8C">
        <w:t>.</w:t>
      </w:r>
    </w:p>
    <w:p w14:paraId="3175CAC4" w14:textId="77777777" w:rsidR="00836414" w:rsidRPr="009A1A8C" w:rsidRDefault="00836414" w:rsidP="00836414">
      <w:pPr>
        <w:shd w:val="clear" w:color="auto" w:fill="FFFFFF"/>
        <w:spacing w:before="100" w:beforeAutospacing="1" w:after="100" w:afterAutospacing="1"/>
        <w:ind w:left="720"/>
      </w:pPr>
      <w:r w:rsidRPr="009A1A8C">
        <w:rPr>
          <w:b/>
          <w:bCs/>
        </w:rPr>
        <w:t>Implement </w:t>
      </w:r>
      <w:r w:rsidRPr="009A1A8C">
        <w:t>– High Payoff, easy to do – Where most of the effort should be focused,</w:t>
      </w:r>
    </w:p>
    <w:p w14:paraId="0EF0882A" w14:textId="721F2AD5" w:rsidR="00836414" w:rsidRDefault="00836414" w:rsidP="00836414">
      <w:pPr>
        <w:shd w:val="clear" w:color="auto" w:fill="FFFFFF"/>
        <w:spacing w:before="100" w:beforeAutospacing="1" w:after="100" w:afterAutospacing="1"/>
        <w:ind w:left="720"/>
      </w:pPr>
      <w:r w:rsidRPr="009A1A8C">
        <w:rPr>
          <w:b/>
          <w:bCs/>
        </w:rPr>
        <w:t>Challenge</w:t>
      </w:r>
      <w:r w:rsidRPr="009A1A8C">
        <w:t xml:space="preserve"> – High Payoff, hard to do – Longer term projects that are good to do, but </w:t>
      </w:r>
      <w:r w:rsidR="004204BE">
        <w:t xml:space="preserve">perhaps not </w:t>
      </w:r>
      <w:r w:rsidRPr="009A1A8C">
        <w:t>right away</w:t>
      </w:r>
      <w:r w:rsidR="004204BE">
        <w:t xml:space="preserve">. </w:t>
      </w:r>
    </w:p>
    <w:p w14:paraId="77C84A18" w14:textId="2561463C" w:rsidR="00836414" w:rsidRPr="009A1A8C" w:rsidRDefault="00CF73E8" w:rsidP="00836414">
      <w:pPr>
        <w:shd w:val="clear" w:color="auto" w:fill="FFFFFF"/>
        <w:spacing w:before="100" w:beforeAutospacing="1" w:after="100" w:afterAutospacing="1"/>
        <w:ind w:left="720"/>
      </w:pPr>
      <w:r>
        <w:rPr>
          <w:b/>
          <w:bCs/>
        </w:rPr>
        <w:t>Kill</w:t>
      </w:r>
      <w:r w:rsidR="00836414" w:rsidRPr="00836414">
        <w:rPr>
          <w:b/>
          <w:bCs/>
        </w:rPr>
        <w:t xml:space="preserve"> </w:t>
      </w:r>
      <w:r w:rsidR="00836414" w:rsidRPr="00836414">
        <w:t xml:space="preserve">– Low Payoff, hard to do – These ideas should be </w:t>
      </w:r>
      <w:r w:rsidR="004204BE">
        <w:t xml:space="preserve">set aside </w:t>
      </w:r>
      <w:r w:rsidR="00836414" w:rsidRPr="00836414">
        <w:t xml:space="preserve">or redefined </w:t>
      </w:r>
      <w:r>
        <w:t>to</w:t>
      </w:r>
      <w:r w:rsidR="00836414" w:rsidRPr="00836414">
        <w:t xml:space="preserve"> fall into one of the other three categories.</w:t>
      </w:r>
    </w:p>
    <w:p w14:paraId="6D70F848" w14:textId="1FD02C76" w:rsidR="00836414" w:rsidRPr="002D425B" w:rsidRDefault="00836414" w:rsidP="00836414">
      <w:r>
        <w:t xml:space="preserve">The </w:t>
      </w:r>
      <w:r w:rsidRPr="002D425B">
        <w:t>PICK Prioritization Matrix will typically yield 2</w:t>
      </w:r>
      <w:r>
        <w:t>-</w:t>
      </w:r>
      <w:r w:rsidRPr="002D425B">
        <w:t>3 opportunities that stand out as</w:t>
      </w:r>
      <w:r>
        <w:t xml:space="preserve"> the highest priorities</w:t>
      </w:r>
      <w:r w:rsidRPr="002D425B">
        <w:t xml:space="preserve"> in either the </w:t>
      </w:r>
      <w:r w:rsidRPr="002228F1">
        <w:t>Implement</w:t>
      </w:r>
      <w:r w:rsidRPr="002D425B">
        <w:t xml:space="preserve"> or </w:t>
      </w:r>
      <w:r w:rsidRPr="002228F1">
        <w:t>Challenge</w:t>
      </w:r>
      <w:r w:rsidRPr="002D425B">
        <w:t xml:space="preserve"> quadrants. Additional factors </w:t>
      </w:r>
      <w:r w:rsidR="00CF73E8">
        <w:t>unique to each project will need to be considered</w:t>
      </w:r>
      <w:r w:rsidRPr="002D425B">
        <w:t xml:space="preserve"> to determine which one to choose first.</w:t>
      </w:r>
    </w:p>
    <w:p w14:paraId="21F1D8B2" w14:textId="77777777" w:rsidR="00836414" w:rsidRPr="002D425B" w:rsidRDefault="00836414" w:rsidP="00836414">
      <w:r w:rsidRPr="002D425B">
        <w:t xml:space="preserve">The questions below are for the team to consider in making that final choice. </w:t>
      </w:r>
      <w:r w:rsidRPr="002D425B">
        <w:br/>
      </w:r>
    </w:p>
    <w:p w14:paraId="5612E5ED" w14:textId="77777777" w:rsidR="00836414" w:rsidRPr="002D425B" w:rsidRDefault="00836414" w:rsidP="00836414">
      <w:pPr>
        <w:pStyle w:val="ListParagraph"/>
        <w:numPr>
          <w:ilvl w:val="0"/>
          <w:numId w:val="16"/>
        </w:numPr>
        <w:spacing w:after="120"/>
        <w:contextualSpacing w:val="0"/>
        <w:rPr>
          <w:color w:val="262626" w:themeColor="text1" w:themeTint="D9"/>
        </w:rPr>
      </w:pPr>
      <w:r w:rsidRPr="002D425B">
        <w:rPr>
          <w:color w:val="262626" w:themeColor="text1" w:themeTint="D9"/>
        </w:rPr>
        <w:t>Are there existing standards or guidelines that can help with this initiative?</w:t>
      </w:r>
    </w:p>
    <w:p w14:paraId="2E0B96F5" w14:textId="10467B58" w:rsidR="00836414" w:rsidRPr="002D425B" w:rsidRDefault="00836414" w:rsidP="00836414">
      <w:pPr>
        <w:pStyle w:val="ListParagraph"/>
        <w:numPr>
          <w:ilvl w:val="0"/>
          <w:numId w:val="16"/>
        </w:numPr>
        <w:spacing w:after="120"/>
        <w:contextualSpacing w:val="0"/>
        <w:rPr>
          <w:color w:val="262626" w:themeColor="text1" w:themeTint="D9"/>
        </w:rPr>
      </w:pPr>
      <w:r w:rsidRPr="002D425B">
        <w:rPr>
          <w:color w:val="262626" w:themeColor="text1" w:themeTint="D9"/>
        </w:rPr>
        <w:t>Are there measures available to help monitor progress</w:t>
      </w:r>
      <w:r w:rsidR="00CF73E8">
        <w:rPr>
          <w:color w:val="262626" w:themeColor="text1" w:themeTint="D9"/>
        </w:rPr>
        <w:t>,</w:t>
      </w:r>
      <w:r w:rsidRPr="002D425B">
        <w:rPr>
          <w:color w:val="262626" w:themeColor="text1" w:themeTint="D9"/>
        </w:rPr>
        <w:t xml:space="preserve"> or </w:t>
      </w:r>
      <w:r w:rsidR="00CF73E8">
        <w:rPr>
          <w:color w:val="262626" w:themeColor="text1" w:themeTint="D9"/>
        </w:rPr>
        <w:t>must we</w:t>
      </w:r>
      <w:r w:rsidRPr="002D425B">
        <w:rPr>
          <w:color w:val="262626" w:themeColor="text1" w:themeTint="D9"/>
        </w:rPr>
        <w:t xml:space="preserve"> create them?</w:t>
      </w:r>
    </w:p>
    <w:p w14:paraId="0DAAF106" w14:textId="26BA3253" w:rsidR="00836414" w:rsidRPr="002D425B" w:rsidRDefault="00836414" w:rsidP="00836414">
      <w:pPr>
        <w:pStyle w:val="ListParagraph"/>
        <w:numPr>
          <w:ilvl w:val="0"/>
          <w:numId w:val="16"/>
        </w:numPr>
        <w:spacing w:after="120"/>
        <w:contextualSpacing w:val="0"/>
        <w:rPr>
          <w:color w:val="262626" w:themeColor="text1" w:themeTint="D9"/>
        </w:rPr>
      </w:pPr>
      <w:r w:rsidRPr="002D425B">
        <w:rPr>
          <w:color w:val="262626" w:themeColor="text1" w:themeTint="D9"/>
        </w:rPr>
        <w:t>Is this a topic that is publicly reported and</w:t>
      </w:r>
      <w:r w:rsidR="00CF73E8">
        <w:rPr>
          <w:color w:val="262626" w:themeColor="text1" w:themeTint="D9"/>
        </w:rPr>
        <w:t>,</w:t>
      </w:r>
      <w:r w:rsidRPr="002D425B">
        <w:rPr>
          <w:color w:val="262626" w:themeColor="text1" w:themeTint="D9"/>
        </w:rPr>
        <w:t xml:space="preserve"> therefore</w:t>
      </w:r>
      <w:r w:rsidR="00CF73E8">
        <w:rPr>
          <w:color w:val="262626" w:themeColor="text1" w:themeTint="D9"/>
        </w:rPr>
        <w:t>,</w:t>
      </w:r>
      <w:r w:rsidRPr="002D425B">
        <w:rPr>
          <w:color w:val="262626" w:themeColor="text1" w:themeTint="D9"/>
        </w:rPr>
        <w:t xml:space="preserve"> important to our organization</w:t>
      </w:r>
      <w:r w:rsidR="00CF73E8">
        <w:rPr>
          <w:color w:val="262626" w:themeColor="text1" w:themeTint="D9"/>
        </w:rPr>
        <w:t>’</w:t>
      </w:r>
      <w:r w:rsidRPr="002D425B">
        <w:rPr>
          <w:color w:val="262626" w:themeColor="text1" w:themeTint="D9"/>
        </w:rPr>
        <w:t>s image?</w:t>
      </w:r>
    </w:p>
    <w:p w14:paraId="71ED399C" w14:textId="77777777" w:rsidR="00836414" w:rsidRPr="002D425B" w:rsidRDefault="00836414" w:rsidP="00836414">
      <w:pPr>
        <w:pStyle w:val="ListParagraph"/>
        <w:numPr>
          <w:ilvl w:val="0"/>
          <w:numId w:val="16"/>
        </w:numPr>
        <w:spacing w:after="120"/>
        <w:contextualSpacing w:val="0"/>
        <w:rPr>
          <w:color w:val="262626" w:themeColor="text1" w:themeTint="D9"/>
        </w:rPr>
      </w:pPr>
      <w:r w:rsidRPr="002D425B">
        <w:rPr>
          <w:color w:val="262626" w:themeColor="text1" w:themeTint="D9"/>
        </w:rPr>
        <w:t>What type of changes will be involved, what staff will be most effective, and what training needs will be needed?</w:t>
      </w:r>
    </w:p>
    <w:p w14:paraId="34C80BFC" w14:textId="7AF69597" w:rsidR="00836414" w:rsidRDefault="00836414" w:rsidP="00836414">
      <w:pPr>
        <w:pStyle w:val="ListParagraph"/>
        <w:numPr>
          <w:ilvl w:val="0"/>
          <w:numId w:val="16"/>
        </w:numPr>
        <w:spacing w:after="120"/>
        <w:contextualSpacing w:val="0"/>
      </w:pPr>
      <w:r w:rsidRPr="002D425B">
        <w:rPr>
          <w:color w:val="262626" w:themeColor="text1" w:themeTint="D9"/>
        </w:rPr>
        <w:t>Do we have any champions for this</w:t>
      </w:r>
      <w:r w:rsidRPr="002D425B">
        <w:t xml:space="preserve"> initiative or anyone </w:t>
      </w:r>
      <w:r w:rsidR="00CF73E8">
        <w:t>passionate about</w:t>
      </w:r>
      <w:r w:rsidRPr="002D425B">
        <w:t xml:space="preserve"> the topic?</w:t>
      </w:r>
    </w:p>
    <w:p w14:paraId="79809531" w14:textId="60D5ABA7" w:rsidR="00836414" w:rsidRDefault="00836414" w:rsidP="00836414">
      <w:pPr>
        <w:pStyle w:val="ListParagraph"/>
        <w:numPr>
          <w:ilvl w:val="0"/>
          <w:numId w:val="16"/>
        </w:numPr>
        <w:contextualSpacing w:val="0"/>
      </w:pPr>
      <w:r w:rsidRPr="002D425B">
        <w:t>If we do work in this area</w:t>
      </w:r>
      <w:r w:rsidR="00CF73E8">
        <w:t>, will it impact our organization in any other way</w:t>
      </w:r>
      <w:r w:rsidRPr="002D425B">
        <w:t>?</w:t>
      </w:r>
    </w:p>
    <w:p w14:paraId="54E8600D" w14:textId="77777777" w:rsidR="00836414" w:rsidRDefault="00836414" w:rsidP="00836414"/>
    <w:p w14:paraId="71B9B83F" w14:textId="25B042E8" w:rsidR="00836414" w:rsidRPr="002D425B" w:rsidRDefault="00836414" w:rsidP="00836414">
      <w:r>
        <w:rPr>
          <w:color w:val="262626" w:themeColor="text1" w:themeTint="D9"/>
        </w:rPr>
        <w:t xml:space="preserve">To help with documentation, you can capture an image of your completed PICK chart, document your decisions in meeting notes, or </w:t>
      </w:r>
      <w:r w:rsidR="00523D15">
        <w:rPr>
          <w:color w:val="262626" w:themeColor="text1" w:themeTint="D9"/>
        </w:rPr>
        <w:t xml:space="preserve">transfer to a table format. </w:t>
      </w:r>
    </w:p>
    <w:p w14:paraId="63CF746A" w14:textId="4BA4F3BE" w:rsidR="00836414" w:rsidRDefault="00836414"/>
    <w:p w14:paraId="25EA2C8C" w14:textId="77777777" w:rsidR="004D2D8A" w:rsidRPr="004D2D8A" w:rsidRDefault="004D2D8A">
      <w:pPr>
        <w:rPr>
          <w:rFonts w:cs="Times New Roman"/>
          <w:sz w:val="28"/>
          <w:szCs w:val="28"/>
        </w:rPr>
      </w:pPr>
    </w:p>
    <w:p w14:paraId="51EFD4D1" w14:textId="77777777" w:rsidR="005730C0" w:rsidRDefault="005730C0" w:rsidP="004D2D8A">
      <w:pPr>
        <w:pStyle w:val="Heading2"/>
      </w:pPr>
    </w:p>
    <w:p w14:paraId="0B2B0D33" w14:textId="77777777" w:rsidR="00B64578" w:rsidRDefault="00B64578" w:rsidP="00B64578">
      <w:pPr>
        <w:pStyle w:val="Heading2"/>
      </w:pPr>
    </w:p>
    <w:sectPr w:rsidR="00B64578" w:rsidSect="00184EB9">
      <w:type w:val="continuous"/>
      <w:pgSz w:w="12240" w:h="15840"/>
      <w:pgMar w:top="1440" w:right="1440" w:bottom="1440" w:left="1267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2BFB4" w14:textId="77777777" w:rsidR="005818B8" w:rsidRDefault="005818B8" w:rsidP="005B023C">
      <w:r>
        <w:separator/>
      </w:r>
    </w:p>
  </w:endnote>
  <w:endnote w:type="continuationSeparator" w:id="0">
    <w:p w14:paraId="400AF525" w14:textId="77777777" w:rsidR="005818B8" w:rsidRDefault="005818B8" w:rsidP="005B0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E5D5A" w14:textId="5E16BFC2" w:rsidR="00B64578" w:rsidRPr="00184EB9" w:rsidRDefault="00184EB9" w:rsidP="00184EB9">
    <w:pPr>
      <w:tabs>
        <w:tab w:val="left" w:pos="1770"/>
      </w:tabs>
      <w:jc w:val="center"/>
      <w:rPr>
        <w:rFonts w:ascii="Arial" w:hAnsi="Arial" w:cs="Arial"/>
        <w:sz w:val="18"/>
        <w:szCs w:val="18"/>
      </w:rPr>
    </w:pPr>
    <w:r w:rsidRPr="00215CB4">
      <w:rPr>
        <w:rFonts w:ascii="Arial" w:hAnsi="Arial" w:cs="Arial"/>
        <w:sz w:val="18"/>
        <w:szCs w:val="18"/>
      </w:rPr>
      <w:t>This project is supported by the Health Resources and Services Administration (HRSA) of the U.S. Department of Health and Human Services (HHS) as part of an award totaling $740,000 with 0% financed with non-governmental sources. The contents are those of the author(s) and do not necessarily represent the official view of, nor an endorsement, by HRSA, HHS or the U.S. Government. (June 2023)</w:t>
    </w:r>
    <w:r w:rsidR="00CF73E8" w:rsidRPr="005B023C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.</w:t>
    </w:r>
    <w:r w:rsidR="00CF73E8"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4F05FFC5" wp14:editId="05C000BE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15" name="Group 1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16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7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72D3A8" w14:textId="77777777" w:rsidR="00CF73E8" w:rsidRPr="005B023C" w:rsidRDefault="00CF73E8" w:rsidP="00CF73E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05FFC5" id="Group 115" o:spid="_x0000_s1033" style="position:absolute;left:0;text-align:left;margin-left:23.4pt;margin-top:743pt;width:565.05pt;height:46.5pt;z-index:25166336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JjGQQYAAEEhAAAOAAAAZHJzL2Uyb0RvYy54bWzsWl1v2zYUfR+w/0DoccBqfdqWUadIs6UY&#10;ELRFm6HtIy1TtjBJ1Eg6dvrrd0mKMpkmNp0OQz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">
              <v:shape id="Rectangle 25" o:spid="_x0000_s1034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35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" filled="f" stroked="f">
                <v:textbox>
                  <w:txbxContent>
                    <w:p w14:paraId="6272D3A8" w14:textId="77777777" w:rsidR="00CF73E8" w:rsidRPr="005B023C" w:rsidRDefault="00CF73E8" w:rsidP="00CF73E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CF73E8"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FDD8711" wp14:editId="34D5B651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18" name="Group 1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19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0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A2ECD30" w14:textId="77777777" w:rsidR="00CF73E8" w:rsidRPr="00542098" w:rsidRDefault="00CF73E8" w:rsidP="00CF73E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FDD8711" id="Group 118" o:spid="_x0000_s1036" style="position:absolute;left:0;text-align:left;margin-left:23.4pt;margin-top:743pt;width:565.05pt;height:46.5pt;z-index:25166131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c9jQgYAAEI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">
              <v:shape id="Rectangle 25" o:spid="_x0000_s1037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38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" filled="f" stroked="f">
                <v:textbox>
                  <w:txbxContent>
                    <w:p w14:paraId="6A2ECD30" w14:textId="77777777" w:rsidR="00CF73E8" w:rsidRPr="00542098" w:rsidRDefault="00CF73E8" w:rsidP="00CF73E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CF73E8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907112" wp14:editId="41A6BE0C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21" name="Group 1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22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3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829FA1" w14:textId="77777777" w:rsidR="00CF73E8" w:rsidRPr="005B023C" w:rsidRDefault="00CF73E8" w:rsidP="00CF73E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9907112" id="Group 121" o:spid="_x0000_s1039" style="position:absolute;left:0;text-align:left;margin-left:23.4pt;margin-top:743pt;width:565.05pt;height:46.5pt;z-index:251659264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UZEQgYAAEIhAAAOAAAAZHJzL2Uyb0RvYy54bWzsWl1v2zYUfR+w/0DoccBqfdqWUadIs6UY&#10;ELRFm6HtIy1TtjBJ1Eg6dvrrd/klU2li0+kw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">
              <v:shape id="Rectangle 25" o:spid="_x0000_s1040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41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" filled="f" stroked="f">
                <v:textbox>
                  <w:txbxContent>
                    <w:p w14:paraId="20829FA1" w14:textId="77777777" w:rsidR="00CF73E8" w:rsidRPr="005B023C" w:rsidRDefault="00CF73E8" w:rsidP="00CF73E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CF73E8"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3E329F7" wp14:editId="10D7CB81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24" name="Group 1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25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6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329A43" w14:textId="77777777" w:rsidR="00CF73E8" w:rsidRPr="005B023C" w:rsidRDefault="00CF73E8" w:rsidP="00CF73E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E329F7" id="Group 124" o:spid="_x0000_s1042" style="position:absolute;left:0;text-align:left;margin-left:23.4pt;margin-top:743pt;width:565.05pt;height:46.5pt;z-index:251657216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npvQAYAAEIhAAAOAAAAZHJzL2Uyb0RvYy54bWzsWl1v2zYUfR+w/0DoccBqfdqWUadIs6UY&#10;ELRFm6HtIy1TtjBJ1Eg6dvrrd/klU2li0+kw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A5wnpvQAYAAEIh&#10;AAAOAAAAAAAAAAAAAAAAAC4CAABkcnMvZTJvRG9jLnhtbFBLAQItABQABgAIAAAAIQDbhzWw4wAA&#10;AA0BAAAPAAAAAAAAAAAAAAAAAJoIAABkcnMvZG93bnJldi54bWxQSwUGAAAAAAQABADzAAAAqgkA&#10;AAAA&#10;">
              <v:shape id="Rectangle 25" o:spid="_x0000_s1043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44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" filled="f" stroked="f">
                <v:textbox>
                  <w:txbxContent>
                    <w:p w14:paraId="4E329A43" w14:textId="77777777" w:rsidR="00CF73E8" w:rsidRPr="005B023C" w:rsidRDefault="00CF73E8" w:rsidP="00CF73E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CF73E8">
      <w:rPr>
        <w:noProof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47336BD2" wp14:editId="6BC21CCD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27" name="Group 1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28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9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654CDB7" w14:textId="77777777" w:rsidR="00CF73E8" w:rsidRPr="00542098" w:rsidRDefault="00CF73E8" w:rsidP="00CF73E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7336BD2" id="Group 127" o:spid="_x0000_s1045" style="position:absolute;left:0;text-align:left;margin-left:23.4pt;margin-top:743pt;width:565.05pt;height:46.5pt;z-index:251654144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yRgQAYAAEIhAAAOAAAAZHJzL2Uyb0RvYy54bWzsWl1v2zYUfR+w/0DoccBqfdqWUadIs6UY&#10;ELRFm6HtIy1TtjBJ1Eg6dvrrd0mKMpkmNp0OQz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CxLyRgQAYAAEIh&#10;AAAOAAAAAAAAAAAAAAAAAC4CAABkcnMvZTJvRG9jLnhtbFBLAQItABQABgAIAAAAIQDbhzWw4wAA&#10;AA0BAAAPAAAAAAAAAAAAAAAAAJoIAABkcnMvZG93bnJldi54bWxQSwUGAAAAAAQABADzAAAAqgkA&#10;AAAA&#10;">
              <v:shape id="Rectangle 25" o:spid="_x0000_s1046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47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" filled="f" stroked="f">
                <v:textbox>
                  <w:txbxContent>
                    <w:p w14:paraId="0654CDB7" w14:textId="77777777" w:rsidR="00CF73E8" w:rsidRPr="00542098" w:rsidRDefault="00CF73E8" w:rsidP="00CF73E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="00CF73E8">
      <w:rPr>
        <w:noProof/>
      </w:rPr>
      <mc:AlternateContent>
        <mc:Choice Requires="wpg">
          <w:drawing>
            <wp:anchor distT="0" distB="0" distL="114300" distR="114300" simplePos="0" relativeHeight="251652096" behindDoc="0" locked="0" layoutInCell="1" allowOverlap="1" wp14:anchorId="43113580" wp14:editId="7A2EAD7A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130" name="Group 1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131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E64A2FE" w14:textId="77777777" w:rsidR="00CF73E8" w:rsidRPr="005B023C" w:rsidRDefault="00CF73E8" w:rsidP="00CF73E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3113580" id="Group 130" o:spid="_x0000_s1048" style="position:absolute;left:0;text-align:left;margin-left:23.4pt;margin-top:743pt;width:565.05pt;height:46.5pt;z-index:251652096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">
              <v:shape id="Rectangle 25" o:spid="_x0000_s1049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50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" filled="f" stroked="f">
                <v:textbox>
                  <w:txbxContent>
                    <w:p w14:paraId="7E64A2FE" w14:textId="77777777" w:rsidR="00CF73E8" w:rsidRPr="005B023C" w:rsidRDefault="00CF73E8" w:rsidP="00CF73E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  <w:p w14:paraId="1C169ECA" w14:textId="77777777" w:rsidR="00B64578" w:rsidRDefault="00B645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50DF9" w14:textId="5BC4073C" w:rsidR="00CF73E8" w:rsidRPr="005B023C" w:rsidRDefault="00CF73E8" w:rsidP="00CF73E8">
    <w:pPr>
      <w:jc w:val="center"/>
      <w:rPr>
        <w:sz w:val="22"/>
        <w:szCs w:val="22"/>
      </w:rPr>
    </w:pPr>
    <w:r>
      <w:rPr>
        <w:rFonts w:ascii="Arial" w:hAnsi="Arial" w:cs="Arial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2966E596" wp14:editId="3FC16AE5">
              <wp:simplePos x="0" y="0"/>
              <wp:positionH relativeFrom="page">
                <wp:posOffset>293370</wp:posOffset>
              </wp:positionH>
              <wp:positionV relativeFrom="paragraph">
                <wp:posOffset>-230396</wp:posOffset>
              </wp:positionV>
              <wp:extent cx="7176135" cy="590550"/>
              <wp:effectExtent l="0" t="19050" r="43815" b="19050"/>
              <wp:wrapNone/>
              <wp:docPr id="65" name="Group 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66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7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030050A" w14:textId="77777777" w:rsidR="00CF73E8" w:rsidRPr="005B023C" w:rsidRDefault="00CF73E8" w:rsidP="00CF73E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</w:t>
                            </w:r>
                            <w:r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952</w:t>
                            </w:r>
                            <w:r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.</w:t>
                            </w:r>
                            <w:r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854</w:t>
                            </w:r>
                            <w:r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.</w:t>
                            </w:r>
                            <w:r w:rsidRPr="009B4F3E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>3306</w:t>
                            </w:r>
                            <w:r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66E596" id="Group 65" o:spid="_x0000_s1058" style="position:absolute;left:0;text-align:left;margin-left:23.1pt;margin-top:-18.15pt;width:565.05pt;height:46.5pt;z-index:251650048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0IYOQQYAAEAhAAAOAAAAZHJzL2Uyb0RvYy54bWzsWl1v2zYUfR+w/0DoccBqfdqWUadIs6UY&#10;ELRFm6HtIy1TtjBJ1Eg6dvrrd/klU2li0+kG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">
              <v:shape id="Rectangle 25" o:spid="_x0000_s1059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46" o:spid="_x0000_s1060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" filled="f" stroked="f">
                <v:textbox>
                  <w:txbxContent>
                    <w:p w14:paraId="3030050A" w14:textId="77777777" w:rsidR="00CF73E8" w:rsidRPr="005B023C" w:rsidRDefault="00CF73E8" w:rsidP="00CF73E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</w:t>
                      </w:r>
                      <w:r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952</w:t>
                      </w:r>
                      <w:r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.</w:t>
                      </w:r>
                      <w:r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854</w:t>
                      </w:r>
                      <w:r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.</w:t>
                      </w:r>
                      <w:r w:rsidRPr="009B4F3E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>3306</w:t>
                      </w:r>
                      <w:r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Pr="005B023C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 xml:space="preserve">Stratis Health | 2901 Metro Drive, Suite 400, Bloomington, MN 55425 | </w:t>
    </w:r>
    <w:r w:rsidRPr="009B4F3E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952</w:t>
    </w:r>
    <w:r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.</w:t>
    </w:r>
    <w:r w:rsidRPr="009B4F3E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854</w:t>
    </w:r>
    <w:r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.</w:t>
    </w:r>
    <w:r w:rsidRPr="009B4F3E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3306</w:t>
    </w:r>
    <w:r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 xml:space="preserve"> </w:t>
    </w:r>
    <w:r w:rsidRPr="005B023C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 xml:space="preserve">| stratishealth.org </w:t>
    </w:r>
  </w:p>
  <w:p w14:paraId="64F045BB" w14:textId="0BC69162" w:rsidR="00CF73E8" w:rsidRDefault="00CF73E8" w:rsidP="00CF73E8">
    <w:pPr>
      <w:pStyle w:val="Footer"/>
    </w:pPr>
    <w:r w:rsidRPr="005B023C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Stratis Hea</w:t>
    </w:r>
    <w:r>
      <w:rPr>
        <w:noProof/>
      </w:rPr>
      <mc:AlternateContent>
        <mc:Choice Requires="wpg">
          <w:drawing>
            <wp:anchor distT="0" distB="0" distL="114300" distR="114300" simplePos="0" relativeHeight="251648000" behindDoc="0" locked="0" layoutInCell="1" allowOverlap="1" wp14:anchorId="05650C0B" wp14:editId="552D23C0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68" name="Group 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69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7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0C5C59D" w14:textId="77777777" w:rsidR="00CF73E8" w:rsidRPr="005B023C" w:rsidRDefault="00CF73E8" w:rsidP="00CF73E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5650C0B" id="Group 68" o:spid="_x0000_s1061" style="position:absolute;margin-left:23.4pt;margin-top:743pt;width:565.05pt;height:46.5pt;z-index:25164800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djyQgYAAEA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">
              <v:shape id="Rectangle 25" o:spid="_x0000_s1062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63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" filled="f" stroked="f">
                <v:textbox>
                  <w:txbxContent>
                    <w:p w14:paraId="10C5C59D" w14:textId="77777777" w:rsidR="00CF73E8" w:rsidRPr="005B023C" w:rsidRDefault="00CF73E8" w:rsidP="00CF73E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45952" behindDoc="0" locked="0" layoutInCell="1" allowOverlap="1" wp14:anchorId="5A6D3840" wp14:editId="33BF83B9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78" name="Group 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79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0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B55CBC" w14:textId="77777777" w:rsidR="00CF73E8" w:rsidRPr="00542098" w:rsidRDefault="00CF73E8" w:rsidP="00CF73E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A6D3840" id="Group 78" o:spid="_x0000_s1064" style="position:absolute;margin-left:23.4pt;margin-top:743pt;width:565.05pt;height:46.5pt;z-index:25164595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gvgQwYAAEA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">
              <v:shape id="Rectangle 25" o:spid="_x0000_s1065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66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" filled="f" stroked="f">
                <v:textbox>
                  <w:txbxContent>
                    <w:p w14:paraId="7FB55CBC" w14:textId="77777777" w:rsidR="00CF73E8" w:rsidRPr="00542098" w:rsidRDefault="00CF73E8" w:rsidP="00CF73E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43904" behindDoc="0" locked="0" layoutInCell="1" allowOverlap="1" wp14:anchorId="3110894A" wp14:editId="645F36A0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81" name="Group 8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82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3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252CBC" w14:textId="77777777" w:rsidR="00CF73E8" w:rsidRPr="005B023C" w:rsidRDefault="00CF73E8" w:rsidP="00CF73E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110894A" id="Group 81" o:spid="_x0000_s1067" style="position:absolute;margin-left:23.4pt;margin-top:743pt;width:565.05pt;height:46.5pt;z-index:251643904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">
              <v:shape id="Rectangle 25" o:spid="_x0000_s1068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69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" filled="f" stroked="f">
                <v:textbox>
                  <w:txbxContent>
                    <w:p w14:paraId="62252CBC" w14:textId="77777777" w:rsidR="00CF73E8" w:rsidRPr="005B023C" w:rsidRDefault="00CF73E8" w:rsidP="00CF73E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  <w:p w14:paraId="175B227B" w14:textId="70AFF56A" w:rsidR="00CF73E8" w:rsidRPr="005B023C" w:rsidRDefault="00CF73E8" w:rsidP="00CF73E8">
    <w:pPr>
      <w:jc w:val="center"/>
      <w:rPr>
        <w:sz w:val="22"/>
        <w:szCs w:val="22"/>
      </w:rPr>
    </w:pPr>
    <w:r w:rsidRPr="005B023C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 xml:space="preserve">lth | 2901 Metro Drive, Suite 400, Bloomington, MN 55425 | </w:t>
    </w:r>
    <w:r w:rsidRPr="009B4F3E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952</w:t>
    </w:r>
    <w:r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.</w:t>
    </w:r>
    <w:r w:rsidRPr="009B4F3E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854</w:t>
    </w:r>
    <w:r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.</w:t>
    </w:r>
    <w:r w:rsidRPr="009B4F3E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>3306</w:t>
    </w:r>
    <w:r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 xml:space="preserve"> </w:t>
    </w:r>
    <w:r w:rsidRPr="005B023C">
      <w:rPr>
        <w:rFonts w:ascii="Open Sans" w:eastAsia="Open Sans" w:hAnsi="Open Sans" w:cs="Open Sans"/>
        <w:color w:val="FFFFFF" w:themeColor="background1"/>
        <w:kern w:val="24"/>
        <w:sz w:val="16"/>
        <w:szCs w:val="16"/>
      </w:rPr>
      <w:t xml:space="preserve">| stratishealth.org </w:t>
    </w:r>
  </w:p>
  <w:p w14:paraId="36849A30" w14:textId="5A127003" w:rsidR="00B70711" w:rsidRDefault="00B70711" w:rsidP="00B70711">
    <w:pPr>
      <w:pStyle w:val="Footer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080F9CCE" wp14:editId="09F7D8CD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2" name="Group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23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5E7FF0E" w14:textId="77777777" w:rsidR="00B70711" w:rsidRPr="005B023C" w:rsidRDefault="00B70711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80F9CCE" id="Group 22" o:spid="_x0000_s1070" style="position:absolute;left:0;text-align:left;margin-left:23.4pt;margin-top:743pt;width:565.05pt;height:46.5pt;z-index:251675648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">
              <v:shape id="Rectangle 25" o:spid="_x0000_s1071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72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<v:textbox>
                  <w:txbxContent>
                    <w:p w14:paraId="45E7FF0E" w14:textId="77777777" w:rsidR="00B70711" w:rsidRPr="005B023C" w:rsidRDefault="00B70711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31793B0C" wp14:editId="171133AB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27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41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2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52ABD4C" w14:textId="77777777" w:rsidR="00B70711" w:rsidRPr="00542098" w:rsidRDefault="00B70711" w:rsidP="00542098">
                            <w:pPr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542098">
                              <w:rPr>
                                <w:rFonts w:ascii="Open Sans" w:eastAsia="Open Sans" w:hAnsi="Open Sans" w:cs="Open Sans"/>
                                <w:b/>
                                <w:bCs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1793B0C" id="Group 27" o:spid="_x0000_s1073" style="position:absolute;left:0;text-align:left;margin-left:23.4pt;margin-top:743pt;width:565.05pt;height:46.5pt;z-index:251673600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">
              <v:shape id="Rectangle 25" o:spid="_x0000_s1074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75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<v:textbox>
                  <w:txbxContent>
                    <w:p w14:paraId="152ABD4C" w14:textId="77777777" w:rsidR="00B70711" w:rsidRPr="00542098" w:rsidRDefault="00B70711" w:rsidP="00542098">
                      <w:pPr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542098">
                        <w:rPr>
                          <w:rFonts w:ascii="Open Sans" w:eastAsia="Open Sans" w:hAnsi="Open Sans" w:cs="Open Sans"/>
                          <w:b/>
                          <w:bCs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76E37890" wp14:editId="7A151D47">
              <wp:simplePos x="0" y="0"/>
              <wp:positionH relativeFrom="page">
                <wp:posOffset>297180</wp:posOffset>
              </wp:positionH>
              <wp:positionV relativeFrom="paragraph">
                <wp:posOffset>9436100</wp:posOffset>
              </wp:positionV>
              <wp:extent cx="7176135" cy="590550"/>
              <wp:effectExtent l="0" t="19050" r="43815" b="19050"/>
              <wp:wrapNone/>
              <wp:docPr id="43" name="Group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176135" cy="590550"/>
                        <a:chOff x="0" y="0"/>
                        <a:chExt cx="7176211" cy="590550"/>
                      </a:xfrm>
                    </wpg:grpSpPr>
                    <wps:wsp>
                      <wps:cNvPr id="44" name="Rectangle 25"/>
                      <wps:cNvSpPr/>
                      <wps:spPr>
                        <a:xfrm>
                          <a:off x="0" y="0"/>
                          <a:ext cx="7176211" cy="590550"/>
                        </a:xfrm>
                        <a:custGeom>
                          <a:avLst/>
                          <a:gdLst>
                            <a:gd name="connsiteX0" fmla="*/ 0 w 10446430"/>
                            <a:gd name="connsiteY0" fmla="*/ 0 h 1305325"/>
                            <a:gd name="connsiteX1" fmla="*/ 10446430 w 10446430"/>
                            <a:gd name="connsiteY1" fmla="*/ 0 h 1305325"/>
                            <a:gd name="connsiteX2" fmla="*/ 10446430 w 10446430"/>
                            <a:gd name="connsiteY2" fmla="*/ 1305325 h 1305325"/>
                            <a:gd name="connsiteX3" fmla="*/ 0 w 10446430"/>
                            <a:gd name="connsiteY3" fmla="*/ 1305325 h 1305325"/>
                            <a:gd name="connsiteX4" fmla="*/ 0 w 10446430"/>
                            <a:gd name="connsiteY4" fmla="*/ 0 h 1305325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140784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4 h 1305329"/>
                            <a:gd name="connsiteX1" fmla="*/ 5491659 w 10446430"/>
                            <a:gd name="connsiteY1" fmla="*/ 494744 h 1305329"/>
                            <a:gd name="connsiteX2" fmla="*/ 10446430 w 10446430"/>
                            <a:gd name="connsiteY2" fmla="*/ 4 h 1305329"/>
                            <a:gd name="connsiteX3" fmla="*/ 10446430 w 10446430"/>
                            <a:gd name="connsiteY3" fmla="*/ 1305329 h 1305329"/>
                            <a:gd name="connsiteX4" fmla="*/ 0 w 10446430"/>
                            <a:gd name="connsiteY4" fmla="*/ 1305329 h 1305329"/>
                            <a:gd name="connsiteX5" fmla="*/ 0 w 10446430"/>
                            <a:gd name="connsiteY5" fmla="*/ 4 h 1305329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46430"/>
                            <a:gd name="connsiteY0" fmla="*/ 0 h 1305325"/>
                            <a:gd name="connsiteX1" fmla="*/ 5491659 w 10446430"/>
                            <a:gd name="connsiteY1" fmla="*/ 494740 h 1305325"/>
                            <a:gd name="connsiteX2" fmla="*/ 10446430 w 10446430"/>
                            <a:gd name="connsiteY2" fmla="*/ 0 h 1305325"/>
                            <a:gd name="connsiteX3" fmla="*/ 10446430 w 10446430"/>
                            <a:gd name="connsiteY3" fmla="*/ 1305325 h 1305325"/>
                            <a:gd name="connsiteX4" fmla="*/ 0 w 10446430"/>
                            <a:gd name="connsiteY4" fmla="*/ 1305325 h 1305325"/>
                            <a:gd name="connsiteX5" fmla="*/ 0 w 10446430"/>
                            <a:gd name="connsiteY5" fmla="*/ 0 h 1305325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  <a:gd name="connsiteX0" fmla="*/ 0 w 10455106"/>
                            <a:gd name="connsiteY0" fmla="*/ 82083 h 1387408"/>
                            <a:gd name="connsiteX1" fmla="*/ 5491659 w 10455106"/>
                            <a:gd name="connsiteY1" fmla="*/ 576823 h 1387408"/>
                            <a:gd name="connsiteX2" fmla="*/ 10455106 w 10455106"/>
                            <a:gd name="connsiteY2" fmla="*/ 0 h 1387408"/>
                            <a:gd name="connsiteX3" fmla="*/ 10446430 w 10455106"/>
                            <a:gd name="connsiteY3" fmla="*/ 1387408 h 1387408"/>
                            <a:gd name="connsiteX4" fmla="*/ 0 w 10455106"/>
                            <a:gd name="connsiteY4" fmla="*/ 1387408 h 1387408"/>
                            <a:gd name="connsiteX5" fmla="*/ 0 w 10455106"/>
                            <a:gd name="connsiteY5" fmla="*/ 82083 h 13874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0455106" h="1387408">
                              <a:moveTo>
                                <a:pt x="0" y="82083"/>
                              </a:moveTo>
                              <a:cubicBezTo>
                                <a:pt x="1646255" y="399396"/>
                                <a:pt x="1931543" y="567855"/>
                                <a:pt x="5491659" y="576823"/>
                              </a:cubicBezTo>
                              <a:cubicBezTo>
                                <a:pt x="7355901" y="550133"/>
                                <a:pt x="8739720" y="404250"/>
                                <a:pt x="10455106" y="0"/>
                              </a:cubicBezTo>
                              <a:lnTo>
                                <a:pt x="10446430" y="1387408"/>
                              </a:lnTo>
                              <a:lnTo>
                                <a:pt x="0" y="1387408"/>
                              </a:lnTo>
                              <a:lnTo>
                                <a:pt x="0" y="8208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2F5C"/>
                        </a:solidFill>
                        <a:ln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TextBox 46"/>
                      <wps:cNvSpPr txBox="1"/>
                      <wps:spPr>
                        <a:xfrm>
                          <a:off x="95693" y="289294"/>
                          <a:ext cx="6941820" cy="2368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454E90C" w14:textId="77777777" w:rsidR="00B70711" w:rsidRPr="005B023C" w:rsidRDefault="00B70711" w:rsidP="0054209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5B023C">
                              <w:rPr>
                                <w:rFonts w:ascii="Open Sans" w:eastAsia="Open Sans" w:hAnsi="Open Sans" w:cs="Open Sans"/>
                                <w:color w:val="FFFFFF" w:themeColor="background1"/>
                                <w:kern w:val="24"/>
                                <w:sz w:val="16"/>
                                <w:szCs w:val="16"/>
                              </w:rPr>
                              <w:t xml:space="preserve">Stratis Health | 2901 Metro Drive, Suite 400, Bloomington, MN 55425 | 952.896.5186 | stratishealth.org 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E37890" id="Group 43" o:spid="_x0000_s1076" style="position:absolute;left:0;text-align:left;margin-left:23.4pt;margin-top:743pt;width:565.05pt;height:46.5pt;z-index:251671552;mso-position-horizontal-relative:page" coordsize="71762,5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">
              <v:shape id="Rectangle 25" o:spid="_x0000_s1077" style="position:absolute;width:71762;height:5905;visibility:visible;mso-wrap-style:square;v-text-anchor:middle" coordsize="10455106,1387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" path="m,82083c1646255,399396,1931543,567855,5491659,576823,7355901,550133,8739720,404250,10455106,r-8676,1387408l,1387408,,82083xe" fillcolor="#252f5c" strokecolor="#036" strokeweight="1pt">
                <v:stroke joinstyle="miter"/>
                <v:path arrowok="t" o:connecttype="custom" o:connectlocs="0,34939;3769383,245525;7176211,0;7170256,590550;0,590550;0,34939" o:connectangles="0,0,0,0,0,0"/>
              </v:shape>
              <v:shape id="TextBox 46" o:spid="_x0000_s1078" type="#_x0000_t202" style="position:absolute;left:956;top:2892;width:69419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<v:textbox>
                  <w:txbxContent>
                    <w:p w14:paraId="3454E90C" w14:textId="77777777" w:rsidR="00B70711" w:rsidRPr="005B023C" w:rsidRDefault="00B70711" w:rsidP="0054209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5B023C">
                        <w:rPr>
                          <w:rFonts w:ascii="Open Sans" w:eastAsia="Open Sans" w:hAnsi="Open Sans" w:cs="Open Sans"/>
                          <w:color w:val="FFFFFF" w:themeColor="background1"/>
                          <w:kern w:val="24"/>
                          <w:sz w:val="16"/>
                          <w:szCs w:val="16"/>
                        </w:rPr>
                        <w:t xml:space="preserve">Stratis Health | 2901 Metro Drive, Suite 400, Bloomington, MN 55425 | 952.896.5186 | stratishealth.org </w:t>
                      </w:r>
                    </w:p>
                  </w:txbxContent>
                </v:textbox>
              </v:shape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2B409" w14:textId="77777777" w:rsidR="005818B8" w:rsidRDefault="005818B8" w:rsidP="005B023C">
      <w:r>
        <w:separator/>
      </w:r>
    </w:p>
  </w:footnote>
  <w:footnote w:type="continuationSeparator" w:id="0">
    <w:p w14:paraId="7281E5F8" w14:textId="77777777" w:rsidR="005818B8" w:rsidRDefault="005818B8" w:rsidP="005B02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40F87" w14:textId="77777777" w:rsidR="00184EB9" w:rsidRDefault="00184EB9" w:rsidP="00184EB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1040" behindDoc="0" locked="0" layoutInCell="1" allowOverlap="1" wp14:anchorId="037C0553" wp14:editId="47E5014A">
              <wp:simplePos x="0" y="0"/>
              <wp:positionH relativeFrom="margin">
                <wp:posOffset>-391160</wp:posOffset>
              </wp:positionH>
              <wp:positionV relativeFrom="paragraph">
                <wp:posOffset>-41910</wp:posOffset>
              </wp:positionV>
              <wp:extent cx="6952100" cy="416738"/>
              <wp:effectExtent l="0" t="0" r="1270" b="2540"/>
              <wp:wrapNone/>
              <wp:docPr id="1750453877" name="Group 17504538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952100" cy="416738"/>
                        <a:chOff x="-3950255" y="0"/>
                        <a:chExt cx="11037922" cy="662330"/>
                      </a:xfrm>
                    </wpg:grpSpPr>
                    <wpg:grpSp>
                      <wpg:cNvPr id="1092453855" name="Group 3"/>
                      <wpg:cNvGrpSpPr/>
                      <wpg:grpSpPr>
                        <a:xfrm>
                          <a:off x="-3950255" y="14624"/>
                          <a:ext cx="10126265" cy="647706"/>
                          <a:chOff x="-3950307" y="-6"/>
                          <a:chExt cx="10126399" cy="647706"/>
                        </a:xfrm>
                      </wpg:grpSpPr>
                      <wps:wsp>
                        <wps:cNvPr id="81375262" name="Rectangle 21"/>
                        <wps:cNvSpPr/>
                        <wps:spPr>
                          <a:xfrm>
                            <a:off x="-3950307" y="-6"/>
                            <a:ext cx="8379402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9450278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6546807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6362062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544412" w14:textId="77777777" w:rsidR="00184EB9" w:rsidRDefault="00184EB9" w:rsidP="00184EB9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1149026736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37C0553" id="Group 1750453877" o:spid="_x0000_s1026" style="position:absolute;margin-left:-30.8pt;margin-top:-3.3pt;width:547.4pt;height:32.8pt;z-index:251671040;mso-position-horizontal-relative:margin" coordorigin="-39502" coordsize="110379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">
              <v:group id="Group 3" o:spid="_x0000_s1027" style="position:absolute;left:-39502;top:146;width:101262;height:6477" coordorigin="-39503" coordsize="101263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">
                <v:rect id="Rectangle 21" o:spid="_x0000_s1028" style="position:absolute;left:-39503;width:83793;height:6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" fillcolor="#0086ce" stroked="f" strokeweight="1pt"/>
                <v:rect id="Rectangle 22" o:spid="_x0000_s1029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" fillcolor="#a62a1c" stroked="f" strokeweight="1pt"/>
                <v:rect id="Rectangle 23" o:spid="_x0000_s1030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" fillcolor="#252f5c" stroked="f" strokeweight="1pt"/>
                <v:rect id="Rectangle 24" o:spid="_x0000_s1031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" fillcolor="#303" stroked="f" strokeweight="1pt">
                  <v:textbox>
                    <w:txbxContent>
                      <w:p w14:paraId="0F544412" w14:textId="77777777" w:rsidR="00184EB9" w:rsidRDefault="00184EB9" w:rsidP="00184EB9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32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  <w:p w14:paraId="73CA0CAD" w14:textId="57F28E91" w:rsidR="00CF73E8" w:rsidRDefault="00CF73E8" w:rsidP="00CF73E8">
    <w:pPr>
      <w:pStyle w:val="Header"/>
    </w:pPr>
  </w:p>
  <w:p w14:paraId="50D6AB04" w14:textId="77777777" w:rsidR="00CF73E8" w:rsidRDefault="00CF73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FF28E" w14:textId="1A7774BF" w:rsidR="00B70711" w:rsidRDefault="00CF73E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41856" behindDoc="0" locked="0" layoutInCell="1" allowOverlap="1" wp14:anchorId="3FB44F46" wp14:editId="0444F45D">
              <wp:simplePos x="0" y="0"/>
              <wp:positionH relativeFrom="margin">
                <wp:posOffset>-493921</wp:posOffset>
              </wp:positionH>
              <wp:positionV relativeFrom="paragraph">
                <wp:posOffset>-299085</wp:posOffset>
              </wp:positionV>
              <wp:extent cx="7087870" cy="662305"/>
              <wp:effectExtent l="0" t="0" r="0" b="4445"/>
              <wp:wrapNone/>
              <wp:docPr id="58" name="Group 5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087870" cy="662305"/>
                        <a:chOff x="0" y="0"/>
                        <a:chExt cx="7087667" cy="662330"/>
                      </a:xfrm>
                    </wpg:grpSpPr>
                    <wpg:grpSp>
                      <wpg:cNvPr id="59" name="Group 3"/>
                      <wpg:cNvGrpSpPr/>
                      <wpg:grpSpPr>
                        <a:xfrm>
                          <a:off x="0" y="14630"/>
                          <a:ext cx="6176010" cy="647700"/>
                          <a:chOff x="0" y="0"/>
                          <a:chExt cx="6176092" cy="647700"/>
                        </a:xfrm>
                      </wpg:grpSpPr>
                      <wps:wsp>
                        <wps:cNvPr id="60" name="Rectangle 21"/>
                        <wps:cNvSpPr/>
                        <wps:spPr>
                          <a:xfrm>
                            <a:off x="0" y="0"/>
                            <a:ext cx="4429125" cy="647700"/>
                          </a:xfrm>
                          <a:prstGeom prst="rect">
                            <a:avLst/>
                          </a:prstGeom>
                          <a:solidFill>
                            <a:srgbClr val="0086CE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Rectangle 22"/>
                        <wps:cNvSpPr/>
                        <wps:spPr>
                          <a:xfrm>
                            <a:off x="4394321" y="0"/>
                            <a:ext cx="907415" cy="647700"/>
                          </a:xfrm>
                          <a:prstGeom prst="rect">
                            <a:avLst/>
                          </a:prstGeom>
                          <a:solidFill>
                            <a:srgbClr val="A62A1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Rectangle 23"/>
                        <wps:cNvSpPr/>
                        <wps:spPr>
                          <a:xfrm>
                            <a:off x="5287053" y="0"/>
                            <a:ext cx="518615" cy="647700"/>
                          </a:xfrm>
                          <a:prstGeom prst="rect">
                            <a:avLst/>
                          </a:prstGeom>
                          <a:solidFill>
                            <a:srgbClr val="252F5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Rectangle 24"/>
                        <wps:cNvSpPr/>
                        <wps:spPr>
                          <a:xfrm>
                            <a:off x="5755087" y="0"/>
                            <a:ext cx="421005" cy="647700"/>
                          </a:xfrm>
                          <a:prstGeom prst="rect">
                            <a:avLst/>
                          </a:prstGeom>
                          <a:solidFill>
                            <a:srgbClr val="33003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711179" w14:textId="77777777" w:rsidR="00CF73E8" w:rsidRDefault="00CF73E8" w:rsidP="00CF73E8">
                              <w:pPr>
                                <w:jc w:val="center"/>
                              </w:pPr>
                              <w:r>
                                <w:softHyphen/>
                              </w:r>
                              <w:r>
                                <w:softHyphen/>
                                <w:t xml:space="preserve">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64" name="Picture 27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/>
                        <a:srcRect t="16921" b="15498"/>
                        <a:stretch/>
                      </pic:blipFill>
                      <pic:spPr bwMode="auto">
                        <a:xfrm>
                          <a:off x="5369357" y="0"/>
                          <a:ext cx="1718310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FB44F46" id="Group 58" o:spid="_x0000_s1051" style="position:absolute;margin-left:-38.9pt;margin-top:-23.55pt;width:558.1pt;height:52.15pt;z-index:251641856;mso-position-horizontal-relative:margin" coordsize="70876,6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">
              <v:group id="Group 3" o:spid="_x0000_s1052" style="position:absolute;top:146;width:61760;height:6477" coordsize="61760,64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<v:rect id="Rectangle 21" o:spid="_x0000_s1053" style="position:absolute;width:44291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" fillcolor="#0086ce" stroked="f" strokeweight="1pt"/>
                <v:rect id="Rectangle 22" o:spid="_x0000_s1054" style="position:absolute;left:43943;width:9074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" fillcolor="#a62a1c" stroked="f" strokeweight="1pt"/>
                <v:rect id="Rectangle 23" o:spid="_x0000_s1055" style="position:absolute;left:52870;width:5186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" fillcolor="#252f5c" stroked="f" strokeweight="1pt"/>
                <v:rect id="Rectangle 24" o:spid="_x0000_s1056" style="position:absolute;left:57550;width:4210;height:6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" fillcolor="#303" stroked="f" strokeweight="1pt">
                  <v:textbox>
                    <w:txbxContent>
                      <w:p w14:paraId="30711179" w14:textId="77777777" w:rsidR="00CF73E8" w:rsidRDefault="00CF73E8" w:rsidP="00CF73E8">
                        <w:pPr>
                          <w:jc w:val="center"/>
                        </w:pPr>
                        <w:r>
                          <w:softHyphen/>
                        </w:r>
                        <w:r>
                          <w:softHyphen/>
                          <w:t xml:space="preserve">  </w:t>
                        </w:r>
                      </w:p>
                    </w:txbxContent>
                  </v:textbox>
                </v:rect>
              </v:group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57" type="#_x0000_t75" style="position:absolute;left:53693;width:17183;height:65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">
                <v:imagedata r:id="rId2" o:title="" croptop="11089f" cropbottom="10157f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1265C"/>
    <w:multiLevelType w:val="hybridMultilevel"/>
    <w:tmpl w:val="81425C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692A51"/>
    <w:multiLevelType w:val="hybridMultilevel"/>
    <w:tmpl w:val="41002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93E9A"/>
    <w:multiLevelType w:val="hybridMultilevel"/>
    <w:tmpl w:val="6F06B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86763"/>
    <w:multiLevelType w:val="hybridMultilevel"/>
    <w:tmpl w:val="135AA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D711DFD"/>
    <w:multiLevelType w:val="hybridMultilevel"/>
    <w:tmpl w:val="563A5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3373A7"/>
    <w:multiLevelType w:val="hybridMultilevel"/>
    <w:tmpl w:val="351A71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441D12"/>
    <w:multiLevelType w:val="hybridMultilevel"/>
    <w:tmpl w:val="65FE36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242604"/>
    <w:multiLevelType w:val="hybridMultilevel"/>
    <w:tmpl w:val="586469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284EBE"/>
    <w:multiLevelType w:val="hybridMultilevel"/>
    <w:tmpl w:val="84A8C0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CF51EB"/>
    <w:multiLevelType w:val="hybridMultilevel"/>
    <w:tmpl w:val="2D46534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5C126B99"/>
    <w:multiLevelType w:val="hybridMultilevel"/>
    <w:tmpl w:val="651075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7F06B2"/>
    <w:multiLevelType w:val="hybridMultilevel"/>
    <w:tmpl w:val="378A25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81B7DF1"/>
    <w:multiLevelType w:val="hybridMultilevel"/>
    <w:tmpl w:val="B036BF32"/>
    <w:lvl w:ilvl="0" w:tplc="0C380C24"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926099E"/>
    <w:multiLevelType w:val="hybridMultilevel"/>
    <w:tmpl w:val="5A142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C425AC"/>
    <w:multiLevelType w:val="hybridMultilevel"/>
    <w:tmpl w:val="DBF04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1C3E2A"/>
    <w:multiLevelType w:val="hybridMultilevel"/>
    <w:tmpl w:val="2C1808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692083">
    <w:abstractNumId w:val="10"/>
  </w:num>
  <w:num w:numId="2" w16cid:durableId="1124732000">
    <w:abstractNumId w:val="15"/>
  </w:num>
  <w:num w:numId="3" w16cid:durableId="386345762">
    <w:abstractNumId w:val="9"/>
  </w:num>
  <w:num w:numId="4" w16cid:durableId="2092657037">
    <w:abstractNumId w:val="2"/>
  </w:num>
  <w:num w:numId="5" w16cid:durableId="49307902">
    <w:abstractNumId w:val="14"/>
  </w:num>
  <w:num w:numId="6" w16cid:durableId="1799445310">
    <w:abstractNumId w:val="4"/>
  </w:num>
  <w:num w:numId="7" w16cid:durableId="1192960848">
    <w:abstractNumId w:val="13"/>
  </w:num>
  <w:num w:numId="8" w16cid:durableId="1354571198">
    <w:abstractNumId w:val="7"/>
  </w:num>
  <w:num w:numId="9" w16cid:durableId="329254618">
    <w:abstractNumId w:val="0"/>
  </w:num>
  <w:num w:numId="10" w16cid:durableId="319386825">
    <w:abstractNumId w:val="3"/>
  </w:num>
  <w:num w:numId="11" w16cid:durableId="863322765">
    <w:abstractNumId w:val="11"/>
  </w:num>
  <w:num w:numId="12" w16cid:durableId="2060738176">
    <w:abstractNumId w:val="12"/>
  </w:num>
  <w:num w:numId="13" w16cid:durableId="1601910260">
    <w:abstractNumId w:val="1"/>
  </w:num>
  <w:num w:numId="14" w16cid:durableId="350381607">
    <w:abstractNumId w:val="6"/>
  </w:num>
  <w:num w:numId="15" w16cid:durableId="2058623903">
    <w:abstractNumId w:val="8"/>
  </w:num>
  <w:num w:numId="16" w16cid:durableId="4258795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tzQ3NrI0NTM3MTFW0lEKTi0uzszPAykwqwUA/grKoywAAAA="/>
  </w:docVars>
  <w:rsids>
    <w:rsidRoot w:val="00C337BA"/>
    <w:rsid w:val="000012B6"/>
    <w:rsid w:val="000159AC"/>
    <w:rsid w:val="0001661C"/>
    <w:rsid w:val="0001681B"/>
    <w:rsid w:val="00086E33"/>
    <w:rsid w:val="000C284A"/>
    <w:rsid w:val="000C33E8"/>
    <w:rsid w:val="001249B9"/>
    <w:rsid w:val="00161943"/>
    <w:rsid w:val="00184EB9"/>
    <w:rsid w:val="00191D86"/>
    <w:rsid w:val="001C76A5"/>
    <w:rsid w:val="001E5F42"/>
    <w:rsid w:val="00226895"/>
    <w:rsid w:val="00240DC1"/>
    <w:rsid w:val="00241C05"/>
    <w:rsid w:val="002D09BC"/>
    <w:rsid w:val="002D5FB3"/>
    <w:rsid w:val="002E2F28"/>
    <w:rsid w:val="00305F77"/>
    <w:rsid w:val="00317198"/>
    <w:rsid w:val="00330303"/>
    <w:rsid w:val="003701FA"/>
    <w:rsid w:val="003B5178"/>
    <w:rsid w:val="004047DC"/>
    <w:rsid w:val="004204BE"/>
    <w:rsid w:val="00477C97"/>
    <w:rsid w:val="00492755"/>
    <w:rsid w:val="004B6345"/>
    <w:rsid w:val="004C5C72"/>
    <w:rsid w:val="004C6F8E"/>
    <w:rsid w:val="004D2D8A"/>
    <w:rsid w:val="00523D15"/>
    <w:rsid w:val="00530294"/>
    <w:rsid w:val="00542098"/>
    <w:rsid w:val="00546787"/>
    <w:rsid w:val="00555DF9"/>
    <w:rsid w:val="005730C0"/>
    <w:rsid w:val="005818B8"/>
    <w:rsid w:val="005B023C"/>
    <w:rsid w:val="005D2C75"/>
    <w:rsid w:val="005F7FFB"/>
    <w:rsid w:val="00611815"/>
    <w:rsid w:val="00613A48"/>
    <w:rsid w:val="006272F7"/>
    <w:rsid w:val="006E32D9"/>
    <w:rsid w:val="00707F0C"/>
    <w:rsid w:val="007259F5"/>
    <w:rsid w:val="00745176"/>
    <w:rsid w:val="007E7424"/>
    <w:rsid w:val="007F348B"/>
    <w:rsid w:val="00812FC9"/>
    <w:rsid w:val="00836414"/>
    <w:rsid w:val="0086418C"/>
    <w:rsid w:val="00884E1A"/>
    <w:rsid w:val="008938E0"/>
    <w:rsid w:val="008958F9"/>
    <w:rsid w:val="008D18E1"/>
    <w:rsid w:val="009B4F3E"/>
    <w:rsid w:val="009D658D"/>
    <w:rsid w:val="00A0111A"/>
    <w:rsid w:val="00A23E4C"/>
    <w:rsid w:val="00A7644A"/>
    <w:rsid w:val="00AC2AEB"/>
    <w:rsid w:val="00AD5A1D"/>
    <w:rsid w:val="00B10616"/>
    <w:rsid w:val="00B407D4"/>
    <w:rsid w:val="00B57ABC"/>
    <w:rsid w:val="00B64578"/>
    <w:rsid w:val="00B70711"/>
    <w:rsid w:val="00B83D67"/>
    <w:rsid w:val="00BB390F"/>
    <w:rsid w:val="00BB3C90"/>
    <w:rsid w:val="00C23F69"/>
    <w:rsid w:val="00C26AAF"/>
    <w:rsid w:val="00C337BA"/>
    <w:rsid w:val="00C6237A"/>
    <w:rsid w:val="00CE6580"/>
    <w:rsid w:val="00CF73E8"/>
    <w:rsid w:val="00CF7EB8"/>
    <w:rsid w:val="00D01532"/>
    <w:rsid w:val="00DD0D84"/>
    <w:rsid w:val="00DF449F"/>
    <w:rsid w:val="00DF6882"/>
    <w:rsid w:val="00E05732"/>
    <w:rsid w:val="00E75180"/>
    <w:rsid w:val="00E8134F"/>
    <w:rsid w:val="00EB10ED"/>
    <w:rsid w:val="00EB2158"/>
    <w:rsid w:val="00EC6CCC"/>
    <w:rsid w:val="00EF1CAD"/>
    <w:rsid w:val="00FA2644"/>
    <w:rsid w:val="00FA5408"/>
    <w:rsid w:val="00FB4D95"/>
    <w:rsid w:val="00FC2B72"/>
    <w:rsid w:val="19D8943D"/>
    <w:rsid w:val="637F4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C93E0"/>
  <w14:defaultImageDpi w14:val="32767"/>
  <w15:chartTrackingRefBased/>
  <w15:docId w15:val="{033CE70C-DA85-4354-B421-1A5C4B485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70711"/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2"/>
    <w:qFormat/>
    <w:rsid w:val="00BB390F"/>
    <w:pPr>
      <w:keepNext/>
      <w:outlineLvl w:val="0"/>
    </w:pPr>
    <w:rPr>
      <w:rFonts w:ascii="Arial" w:hAnsi="Arial" w:cs="Arial"/>
      <w:b/>
      <w:bCs/>
      <w:color w:val="000000"/>
      <w:kern w:val="36"/>
      <w:sz w:val="32"/>
      <w:szCs w:val="32"/>
    </w:rPr>
  </w:style>
  <w:style w:type="paragraph" w:styleId="Heading2">
    <w:name w:val="heading 2"/>
    <w:basedOn w:val="Normal"/>
    <w:link w:val="Heading2Char"/>
    <w:uiPriority w:val="2"/>
    <w:unhideWhenUsed/>
    <w:qFormat/>
    <w:rsid w:val="00BB390F"/>
    <w:pPr>
      <w:keepNext/>
      <w:outlineLvl w:val="1"/>
    </w:pPr>
    <w:rPr>
      <w:rFonts w:ascii="Arial" w:hAnsi="Arial" w:cs="Arial"/>
      <w:b/>
      <w:bCs/>
      <w:color w:val="252F5C"/>
    </w:rPr>
  </w:style>
  <w:style w:type="paragraph" w:styleId="Heading3">
    <w:name w:val="heading 3"/>
    <w:basedOn w:val="Normal"/>
    <w:link w:val="Heading3Char"/>
    <w:uiPriority w:val="2"/>
    <w:unhideWhenUsed/>
    <w:qFormat/>
    <w:rsid w:val="00BB390F"/>
    <w:pPr>
      <w:keepNext/>
      <w:outlineLvl w:val="2"/>
    </w:pPr>
    <w:rPr>
      <w:rFonts w:cs="Times New Roman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4927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1D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91D8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02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023C"/>
  </w:style>
  <w:style w:type="paragraph" w:styleId="Footer">
    <w:name w:val="footer"/>
    <w:basedOn w:val="Normal"/>
    <w:link w:val="FooterChar"/>
    <w:uiPriority w:val="99"/>
    <w:unhideWhenUsed/>
    <w:rsid w:val="005B02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B023C"/>
  </w:style>
  <w:style w:type="paragraph" w:styleId="Title">
    <w:name w:val="Title"/>
    <w:basedOn w:val="Normal"/>
    <w:next w:val="Normal"/>
    <w:link w:val="TitleChar"/>
    <w:uiPriority w:val="4"/>
    <w:qFormat/>
    <w:rsid w:val="00241C05"/>
    <w:pPr>
      <w:contextualSpacing/>
      <w:jc w:val="center"/>
    </w:pPr>
    <w:rPr>
      <w:rFonts w:ascii="Arial" w:eastAsiaTheme="majorEastAsia" w:hAnsi="Arial" w:cs="Arial"/>
      <w:b/>
      <w:bCs/>
      <w:color w:val="252F5C"/>
      <w:spacing w:val="-10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4"/>
    <w:rsid w:val="00241C05"/>
    <w:rPr>
      <w:rFonts w:ascii="Arial" w:eastAsiaTheme="majorEastAsia" w:hAnsi="Arial" w:cs="Arial"/>
      <w:b/>
      <w:bCs/>
      <w:color w:val="252F5C"/>
      <w:spacing w:val="-10"/>
      <w:kern w:val="28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2"/>
    <w:rsid w:val="00BB390F"/>
    <w:rPr>
      <w:rFonts w:ascii="Arial" w:hAnsi="Arial" w:cs="Arial"/>
      <w:b/>
      <w:bCs/>
      <w:color w:val="000000"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BB390F"/>
    <w:rPr>
      <w:rFonts w:ascii="Arial" w:hAnsi="Arial" w:cs="Arial"/>
      <w:b/>
      <w:bCs/>
      <w:color w:val="252F5C"/>
    </w:rPr>
  </w:style>
  <w:style w:type="character" w:customStyle="1" w:styleId="Heading3Char">
    <w:name w:val="Heading 3 Char"/>
    <w:basedOn w:val="DefaultParagraphFont"/>
    <w:link w:val="Heading3"/>
    <w:uiPriority w:val="2"/>
    <w:rsid w:val="00BB390F"/>
    <w:rPr>
      <w:rFonts w:ascii="Times New Roman" w:hAnsi="Times New Roman" w:cs="Times New Roman"/>
      <w:b/>
      <w:bCs/>
      <w:color w:val="000000"/>
    </w:rPr>
  </w:style>
  <w:style w:type="table" w:styleId="TableGrid">
    <w:name w:val="Table Grid"/>
    <w:basedOn w:val="TableNormal"/>
    <w:uiPriority w:val="59"/>
    <w:rsid w:val="003701FA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10616"/>
    <w:pPr>
      <w:spacing w:before="100" w:beforeAutospacing="1" w:after="100" w:afterAutospacing="1"/>
    </w:pPr>
    <w:rPr>
      <w:rFonts w:eastAsia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7071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70711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70711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5730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30C0"/>
    <w:rPr>
      <w:rFonts w:cs="Times New Roman"/>
      <w:color w:val="000000" w:themeColor="text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730C0"/>
    <w:rPr>
      <w:rFonts w:ascii="Times New Roman" w:hAnsi="Times New Roman" w:cs="Times New Roman"/>
      <w:color w:val="000000" w:themeColor="text1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5730C0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198"/>
    <w:rPr>
      <w:rFonts w:cstheme="minorBidi"/>
      <w:b/>
      <w:bCs/>
      <w:color w:val="auto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198"/>
    <w:rPr>
      <w:rFonts w:ascii="Times New Roman" w:hAnsi="Times New Roman" w:cs="Times New Roman"/>
      <w:b/>
      <w:bCs/>
      <w:color w:val="000000" w:themeColor="text1"/>
      <w:sz w:val="20"/>
      <w:szCs w:val="20"/>
    </w:rPr>
  </w:style>
  <w:style w:type="character" w:customStyle="1" w:styleId="normaltextrun">
    <w:name w:val="normaltextrun"/>
    <w:basedOn w:val="DefaultParagraphFont"/>
    <w:rsid w:val="00A7644A"/>
  </w:style>
  <w:style w:type="paragraph" w:styleId="BodyText">
    <w:name w:val="Body Text"/>
    <w:basedOn w:val="Normal"/>
    <w:link w:val="BodyTextChar"/>
    <w:qFormat/>
    <w:rsid w:val="006E32D9"/>
    <w:pPr>
      <w:spacing w:after="120"/>
    </w:pPr>
    <w:rPr>
      <w:rFonts w:eastAsia="Times New Roman" w:cs="Times New Roman"/>
      <w:sz w:val="23"/>
    </w:rPr>
  </w:style>
  <w:style w:type="character" w:customStyle="1" w:styleId="BodyTextChar">
    <w:name w:val="Body Text Char"/>
    <w:basedOn w:val="DefaultParagraphFont"/>
    <w:link w:val="BodyText"/>
    <w:rsid w:val="006E32D9"/>
    <w:rPr>
      <w:rFonts w:ascii="Times New Roman" w:eastAsia="Times New Roman" w:hAnsi="Times New Roman" w:cs="Times New Roman"/>
      <w:sz w:val="23"/>
    </w:rPr>
  </w:style>
  <w:style w:type="paragraph" w:styleId="Revision">
    <w:name w:val="Revision"/>
    <w:hidden/>
    <w:uiPriority w:val="99"/>
    <w:semiHidden/>
    <w:rsid w:val="004204BE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09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_Category xmlns="278ac7d7-82d7-475f-8505-75e8d5032f85">Template</SH_Category>
    <CourseSection xmlns="6baeecf0-aaa4-4000-a5fd-3755ad1e7ab2">QI Processes</CourseSection>
    <FileType xmlns="6baeecf0-aaa4-4000-a5fd-3755ad1e7ab2" xsi:nil="true"/>
    <QIBasicsVersion xmlns="6baeecf0-aaa4-4000-a5fd-3755ad1e7ab2">2023 Refresh</QIBasicsVers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1B771FD6433D4F87C78103B423C251" ma:contentTypeVersion="14" ma:contentTypeDescription="Create a new document." ma:contentTypeScope="" ma:versionID="62b001af5e6bd0ed7b84bad1d547f734">
  <xsd:schema xmlns:xsd="http://www.w3.org/2001/XMLSchema" xmlns:xs="http://www.w3.org/2001/XMLSchema" xmlns:p="http://schemas.microsoft.com/office/2006/metadata/properties" xmlns:ns2="278ac7d7-82d7-475f-8505-75e8d5032f85" xmlns:ns3="6baeecf0-aaa4-4000-a5fd-3755ad1e7ab2" targetNamespace="http://schemas.microsoft.com/office/2006/metadata/properties" ma:root="true" ma:fieldsID="2db59952d7ec20a1a02cdeeea51098bb" ns2:_="" ns3:_="">
    <xsd:import namespace="278ac7d7-82d7-475f-8505-75e8d5032f85"/>
    <xsd:import namespace="6baeecf0-aaa4-4000-a5fd-3755ad1e7ab2"/>
    <xsd:element name="properties">
      <xsd:complexType>
        <xsd:sequence>
          <xsd:element name="documentManagement">
            <xsd:complexType>
              <xsd:all>
                <xsd:element ref="ns2:SH_Category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bjectDetectorVersion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FileType" minOccurs="0"/>
                <xsd:element ref="ns3:CourseSection" minOccurs="0"/>
                <xsd:element ref="ns3:QIBasicsVers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8ac7d7-82d7-475f-8505-75e8d5032f85" elementFormDefault="qualified">
    <xsd:import namespace="http://schemas.microsoft.com/office/2006/documentManagement/types"/>
    <xsd:import namespace="http://schemas.microsoft.com/office/infopath/2007/PartnerControls"/>
    <xsd:element name="SH_Category" ma:index="8" nillable="true" ma:displayName="SH_Category" ma:format="Dropdown" ma:internalName="SH_Category" ma:readOnly="false">
      <xsd:simpleType>
        <xsd:restriction base="dms:Choice">
          <xsd:enumeration value="Budget"/>
          <xsd:enumeration value="Charter"/>
          <xsd:enumeration value="Contract"/>
          <xsd:enumeration value="Correspondence"/>
          <xsd:enumeration value="Data"/>
          <xsd:enumeration value="Event"/>
          <xsd:enumeration value="Meeting"/>
          <xsd:enumeration value="Project"/>
          <xsd:enumeration value="Proposal"/>
          <xsd:enumeration value="Publication"/>
          <xsd:enumeration value="Report"/>
          <xsd:enumeration value="Resource"/>
          <xsd:enumeration value="Template"/>
          <xsd:enumeration value="Work Pla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aeecf0-aaa4-4000-a5fd-3755ad1e7a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FileType" ma:index="18" nillable="true" ma:displayName="File Type" ma:format="Dropdown" ma:internalName="FileType">
      <xsd:simpleType>
        <xsd:restriction base="dms:Choice">
          <xsd:enumeration value="Final MP4"/>
          <xsd:enumeration value="Final Slides - PPT"/>
          <xsd:enumeration value="Final Transcript - Word"/>
          <xsd:enumeration value="Final Slides - PDF"/>
          <xsd:enumeration value="Final Transcript - PDF"/>
        </xsd:restriction>
      </xsd:simpleType>
    </xsd:element>
    <xsd:element name="CourseSection" ma:index="19" nillable="true" ma:displayName="Course Section" ma:format="Dropdown" ma:internalName="CourseSection">
      <xsd:simpleType>
        <xsd:restriction base="dms:Choice">
          <xsd:enumeration value="Intro to QI"/>
          <xsd:enumeration value="Team Concepts"/>
          <xsd:enumeration value="Org Culture"/>
          <xsd:enumeration value="QI Processes"/>
          <xsd:enumeration value="Data to Support QI"/>
          <xsd:enumeration value="Other"/>
        </xsd:restriction>
      </xsd:simpleType>
    </xsd:element>
    <xsd:element name="QIBasicsVersion" ma:index="20" nillable="true" ma:displayName="QI Basics Version" ma:format="Dropdown" ma:internalName="QIBasicsVersion">
      <xsd:simpleType>
        <xsd:restriction base="dms:Choice">
          <xsd:enumeration value="Original"/>
          <xsd:enumeration value="2023 Refresh"/>
          <xsd:enumeration value="Choice 3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?mso-contentType ?>
<FormTemplates xmlns="http://schemas.microsoft.com/sharepoint/v3/contenttype/forms"/>
</file>

<file path=customXml/itemProps1.xml><?xml version="1.0" encoding="utf-8"?>
<ds:datastoreItem xmlns:ds="http://schemas.openxmlformats.org/officeDocument/2006/customXml" ds:itemID="{2D721611-30C0-448A-997C-3FE79820F3D6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6baeecf0-aaa4-4000-a5fd-3755ad1e7ab2"/>
    <ds:schemaRef ds:uri="278ac7d7-82d7-475f-8505-75e8d5032f85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88A756E-9735-4942-8207-B4AF3025F2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8ac7d7-82d7-475f-8505-75e8d5032f85"/>
    <ds:schemaRef ds:uri="6baeecf0-aaa4-4000-a5fd-3755ad1e7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0D445C-F75D-4221-A478-9DF39ACE2E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51ACB3-402F-48D4-898A-8C194AFF25C7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99087D07-E1C0-4772-B600-B319CD6DA1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for Improvement and PDSA Worksheet_Refresh 2023</vt:lpstr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K Prioritization Matrix</dc:title>
  <dc:subject/>
  <dc:creator>Stratis Health</dc:creator>
  <cp:keywords/>
  <dc:description/>
  <cp:lastModifiedBy>Mark Benjamin</cp:lastModifiedBy>
  <cp:revision>2</cp:revision>
  <cp:lastPrinted>2020-08-24T01:31:00Z</cp:lastPrinted>
  <dcterms:created xsi:type="dcterms:W3CDTF">2024-02-23T21:23:00Z</dcterms:created>
  <dcterms:modified xsi:type="dcterms:W3CDTF">2024-02-23T21:2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1B771FD6433D4F87C78103B423C251</vt:lpwstr>
  </property>
</Properties>
</file>